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rPr>
          <w:bCs/>
          <w:b/>
        </w:rPr>
        <w:t xml:space="preserve">[Your Name]</w:t>
      </w:r>
    </w:p>
    <w:p>
      <w:pPr>
        <w:pStyle w:val="BodyText"/>
      </w:pPr>
      <w:r>
        <w:t xml:space="preserve">[Your Address]</w:t>
      </w:r>
      <w:r>
        <w:br/>
      </w:r>
      <w:r>
        <w:t xml:space="preserve">[City, State, ZIP Code]</w:t>
      </w:r>
      <w:r>
        <w:br/>
      </w:r>
      <w:r>
        <w:t xml:space="preserve">[Email Address] | [Phone Number] | [LinkedIn/Portfolio URL]</w:t>
      </w:r>
    </w:p>
    <w:p>
      <w:pPr>
        <w:pStyle w:val="BodyText"/>
      </w:pPr>
      <w:r>
        <w:t xml:space="preserve">Dear Hiring Manager,</w:t>
      </w:r>
    </w:p>
    <w:p>
      <w:pPr>
        <w:pStyle w:val="BodyText"/>
      </w:pPr>
      <w:r>
        <w:t xml:space="preserve">I am writing to express my enthusiastic interest in the Biologist position at [Organization Name] in New Zealand Wellington. As a dedicated and passionate biologist with a strong focus on ecological research and conservation, I am eager to contribute my expertise, skills, and commitment to the vibrant scientific community of Wellington. This opportunity aligns perfectly with my professional goals and my desire to work in a region renowned for its biodiversity, innovative environmental policies, and dedication to sustainable practices.</w:t>
      </w:r>
    </w:p>
    <w:p>
      <w:pPr>
        <w:pStyle w:val="BodyText"/>
      </w:pPr>
      <w:r>
        <w:t xml:space="preserve">With [X years] of experience in biological research, I have developed a robust foundation in fieldwork, data analysis, and interdisciplinary collaboration. My academic background includes a [Degree] in Biology from [University Name], where I specialized in [specific area, e.g., ecology, genetics, or conservation biology]. This was followed by hands-on experience at [Previous Organization/Institution], where I contributed to projects such as [briefly describe a relevant project or research topic]. These experiences have equipped me with the technical and analytical skills necessary to thrive in a dynamic role like the one at [Organization Name] in Wellington.</w:t>
      </w:r>
    </w:p>
    <w:p>
      <w:pPr>
        <w:pStyle w:val="BodyText"/>
      </w:pPr>
      <w:r>
        <w:t xml:space="preserve">What draws me most to New Zealand Wellington is its unique ecological landscape and commitment to environmental stewardship. As a biologist, I am deeply inspired by the region’s efforts to protect native species, restore ecosystems, and integrate scientific research into public policy. For example, the work of [specific organization or initiative in Wellington] in [mention a relevant project or goal] resonates with my own passion for conservation. I am particularly interested in exploring how biological research can support initiatives such as [specific area related to the job description], ensuring that New Zealand’s natural heritage is preserved for future generations.</w:t>
      </w:r>
    </w:p>
    <w:p>
      <w:pPr>
        <w:pStyle w:val="BodyText"/>
      </w:pPr>
      <w:r>
        <w:t xml:space="preserve">My expertise in [specific skills, e.g., species identification, habitat assessment, or molecular biology] has been honed through years of rigorous training and practical application. I have led field studies in diverse environments, from [mention specific locations or ecosystems], where I collected and analyzed data to inform conservation strategies. Additionally, my proficiency in [software or tools like R, GIS, or laboratory techniques] enables me to contribute effectively to research projects that require both computational and experimental rigor. In Wellington’s context, these skills would allow me to support initiatives such as [specific example related to the job posting], ensuring that scientific findings are translated into actionable solutions.</w:t>
      </w:r>
    </w:p>
    <w:p>
      <w:pPr>
        <w:pStyle w:val="BodyText"/>
      </w:pPr>
      <w:r>
        <w:t xml:space="preserve">Beyond technical proficiency, I bring a collaborative and adaptive mindset that aligns with the values of New Zealand Wellington’s scientific community. I have worked in multicultural teams and am adept at communicating complex biological concepts to diverse audiences, including policymakers, educators, and local communities. This ability to bridge science and society is critical in a region where environmental challenges often require interdisciplinary approaches. I am particularly drawn to [Organization Name]’s mission of [quote or reference from the job description], as it reflects my own belief that biology must be both rigorous and socially relevant.</w:t>
      </w:r>
    </w:p>
    <w:p>
      <w:pPr>
        <w:pStyle w:val="BodyText"/>
      </w:pPr>
      <w:r>
        <w:t xml:space="preserve">New Zealand Wellington represents a unique intersection of scientific innovation and environmental responsibility, and I am eager to contribute to this legacy. The city’s commitment to sustainability, coupled with its rich biodiversity, provides an ideal setting for impactful biological research. Whether it involves studying native species like the kiwi or addressing challenges such as climate change adaptation, I am ready to bring my expertise to the table. I am also open to learning from local experts and engaging with Wellington’s vibrant scientific networks to further enhance my contributions.</w:t>
      </w:r>
    </w:p>
    <w:p>
      <w:pPr>
        <w:pStyle w:val="BodyText"/>
      </w:pPr>
      <w:r>
        <w:t xml:space="preserve">As a Biologist, I am driven by a deep respect for the natural world and a determination to make meaningful, measurable impacts through science. I am confident that my background, skills, and enthusiasm would allow me to excel in this role at [Organization Name]. I would be thrilled to bring my passion for biology to Wellington’s thriving scientific community and help advance the organization’s mission of [specific goal or value mentioned in the job posting].</w:t>
      </w:r>
    </w:p>
    <w:p>
      <w:pPr>
        <w:pStyle w:val="BodyText"/>
      </w:pPr>
      <w:r>
        <w:t xml:space="preserve">Thank you for considering my application. I would welcome the opportunity to discuss how my experiences and vision align with the needs of your team. Please feel free to contact me at [Your Phone Number] or [Your Email Address] at your earliest convenience. I look forward to the possibility of contributing to New Zealand Wellington’s legacy as a Biologist.</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New Zealand Wellington</dc:title>
  <dc:creator/>
  <dc:language>en</dc:language>
  <cp:keywords/>
  <dcterms:created xsi:type="dcterms:W3CDTF">2026-06-05T02:30:09Z</dcterms:created>
  <dcterms:modified xsi:type="dcterms:W3CDTF">2026-06-05T02:30:09Z</dcterms:modified>
</cp:coreProperties>
</file>

<file path=docProps/custom.xml><?xml version="1.0" encoding="utf-8"?>
<Properties xmlns="http://schemas.openxmlformats.org/officeDocument/2006/custom-properties" xmlns:vt="http://schemas.openxmlformats.org/officeDocument/2006/docPropsVTypes"/>
</file>